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1A6FC3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sdt>
                  <w:sdtPr>
                    <w:rPr>
                      <w:rStyle w:val="Style1Char"/>
                    </w:rPr>
                    <w:alias w:val="Course Title"/>
                    <w:tag w:val="Course Title"/>
                    <w:id w:val="-1332751310"/>
                    <w:placeholder>
                      <w:docPart w:val="EDBE9F9977B54D1AA90F6E8D705573FA"/>
                    </w:placeholder>
                  </w:sdtPr>
                  <w:sdtEndPr>
                    <w:rPr>
                      <w:rStyle w:val="DefaultParagraphFont"/>
                      <w:rFonts w:asciiTheme="minorHAnsi" w:hAnsiTheme="minorHAnsi" w:cs="DIN NEXT™ ARABIC MEDIUM"/>
                      <w:b w:val="0"/>
                      <w:color w:val="5279BB"/>
                      <w:sz w:val="24"/>
                      <w:szCs w:val="24"/>
                    </w:rPr>
                  </w:sdtEndPr>
                  <w:sdtContent>
                    <w:r w:rsidR="006928C1">
                      <w:rPr>
                        <w:rStyle w:val="Style1Char"/>
                      </w:rPr>
                      <w:t>Statistical programming 1</w:t>
                    </w:r>
                  </w:sdtContent>
                </w:sdt>
              </w:sdtContent>
            </w:sdt>
          </w:p>
        </w:tc>
      </w:tr>
      <w:tr w:rsidR="00D7486B" w:rsidRPr="006928C1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29F7CA4F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6928C1">
              <w:rPr>
                <w:rFonts w:cstheme="minorHAnsi"/>
                <w:b/>
                <w:bCs/>
                <w:color w:val="5279BB"/>
                <w:sz w:val="26"/>
                <w:szCs w:val="26"/>
                <w:lang w:val="fr-FR"/>
              </w:rPr>
              <w:t xml:space="preserve">Course </w:t>
            </w:r>
            <w:proofErr w:type="gramStart"/>
            <w:r w:rsidRPr="006928C1">
              <w:rPr>
                <w:rFonts w:cstheme="minorHAnsi"/>
                <w:b/>
                <w:bCs/>
                <w:color w:val="5279BB"/>
                <w:sz w:val="26"/>
                <w:szCs w:val="26"/>
                <w:lang w:val="fr-FR"/>
              </w:rPr>
              <w:t>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proofErr w:type="gramEnd"/>
            <w:r w:rsidRPr="006928C1">
              <w:rPr>
                <w:rFonts w:cstheme="minorHAnsi"/>
                <w:color w:val="5279BB"/>
                <w:sz w:val="24"/>
                <w:szCs w:val="24"/>
                <w:lang w:val="fr-FR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6928C1">
              <w:rPr>
                <w:rFonts w:cstheme="minorHAnsi"/>
                <w:color w:val="52B5C2"/>
                <w:sz w:val="28"/>
                <w:szCs w:val="28"/>
                <w:lang w:val="fr-FR"/>
              </w:rPr>
              <w:t xml:space="preserve"> </w:t>
            </w:r>
            <w:r w:rsidR="00D51528">
              <w:rPr>
                <w:rStyle w:val="Style1Char"/>
              </w:rPr>
              <w:t>STAT</w:t>
            </w:r>
            <w:r w:rsidR="006928C1">
              <w:rPr>
                <w:rStyle w:val="Style1Char"/>
              </w:rPr>
              <w:t>231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57945064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6928C1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D51528" w:rsidRPr="00CA6852">
              <w:rPr>
                <w:rFonts w:cstheme="minorHAnsi"/>
                <w:b/>
                <w:bCs/>
                <w:color w:val="52B5C2"/>
                <w:sz w:val="28"/>
                <w:szCs w:val="28"/>
              </w:rPr>
              <w:t>ALL PROGRAM IN SCIENSE COLLEG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4389A4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6F299FE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092C9D84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206A496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928C1">
              <w:rPr>
                <w:rStyle w:val="Style1Char"/>
                <w:rFonts w:asciiTheme="minorHAnsi" w:hAnsiTheme="minorHAnsi" w:cstheme="minorHAnsi"/>
              </w:rPr>
              <w:t>2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2D623BC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D51528">
              <w:rPr>
                <w:rStyle w:val="Style1Char"/>
              </w:rPr>
              <w:t>15\05\</w:t>
            </w:r>
            <w:r w:rsidR="006928C1" w:rsidRPr="006928C1">
              <w:rPr>
                <w:rStyle w:val="Style1Char"/>
              </w:rPr>
              <w:t>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78D34734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3DF2E4B0" w:rsidR="00BE3299" w:rsidRPr="00BE3299" w:rsidRDefault="0033040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5B626E8D" w:rsidR="00BE3299" w:rsidRPr="00BE3299" w:rsidRDefault="0033040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02975CEA" w:rsidR="00BE3299" w:rsidRPr="00BE3299" w:rsidRDefault="0033040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7F014EF5" w:rsidR="00BE3299" w:rsidRPr="00BE3299" w:rsidRDefault="0033040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EBBF6A0" w:rsidR="00BE3299" w:rsidRPr="00BE3299" w:rsidRDefault="0033040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7BF7865A" w:rsidR="00BE3299" w:rsidRPr="00BE3299" w:rsidRDefault="00330405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61836">
              <w:rPr>
                <w:noProof/>
                <w:webHidden/>
                <w:sz w:val="28"/>
                <w:szCs w:val="28"/>
              </w:rPr>
              <w:t>7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DE7C587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928C1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33040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33040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6CDE5716" w:rsidR="00D71F88" w:rsidRPr="00D71F88" w:rsidRDefault="0033040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C1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33040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330405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65B073ED" w:rsidR="00D71F88" w:rsidRPr="00073DAC" w:rsidRDefault="00330405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C1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330405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1CB31DDF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023BB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proofErr w:type="gramEnd"/>
            <w:r w:rsidR="00023BB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7A76D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</w:t>
            </w:r>
            <w:r w:rsidR="00023BB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/ Year 2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3A6B83EF" w:rsidR="00D71F88" w:rsidRPr="006B77E0" w:rsidRDefault="006928C1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6B77E0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The course covers the following topics: Introduction to the R language, essentials of the R language, data input and data frame, graphics, exploratory data analysis and frequency tables</w:t>
            </w:r>
            <w:r w:rsidR="006B77E0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.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1E5514E7" w:rsidR="00A47B98" w:rsidRPr="0039498A" w:rsidRDefault="00061836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STAT</w:t>
            </w:r>
            <w:r w:rsidR="006928C1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131 - Introduction to statistics.</w:t>
            </w: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1697FAFF" w14:textId="77777777" w:rsidR="006B77E0" w:rsidRPr="006B77E0" w:rsidRDefault="006B77E0" w:rsidP="006B77E0">
            <w:pPr>
              <w:shd w:val="clear" w:color="auto" w:fill="F2F2F2" w:themeFill="background1" w:themeFillShade="F2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6B77E0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To introduce students with the principles of statistical programming using the R language.</w:t>
            </w:r>
          </w:p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1682E8D1" w:rsidR="00B97745" w:rsidRPr="007A76DB" w:rsidRDefault="007A76DB" w:rsidP="00237363">
            <w:pPr>
              <w:spacing w:after="0"/>
              <w:jc w:val="center"/>
              <w:rPr>
                <w:rFonts w:cstheme="minorHAnsi"/>
              </w:rPr>
            </w:pPr>
            <w:r w:rsidRPr="007A76DB">
              <w:rPr>
                <w:rFonts w:cstheme="minorHAnsi"/>
              </w:rPr>
              <w:t>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5213A9F2" w:rsidR="00B97745" w:rsidRPr="006B77E0" w:rsidRDefault="006B77E0" w:rsidP="00237363">
            <w:pPr>
              <w:spacing w:after="0"/>
              <w:jc w:val="center"/>
              <w:rPr>
                <w:rFonts w:cstheme="minorHAnsi"/>
                <w:lang w:val="fr-FR"/>
              </w:rPr>
            </w:pPr>
            <w:r>
              <w:rPr>
                <w:rFonts w:cstheme="minorHAnsi"/>
              </w:rPr>
              <w:t>100</w:t>
            </w:r>
            <w:r>
              <w:rPr>
                <w:rFonts w:cstheme="minorHAnsi"/>
                <w:lang w:val="fr-FR"/>
              </w:rPr>
              <w:t>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360C546" w:rsidR="008D0CEB" w:rsidRPr="003B6DF4" w:rsidRDefault="007A76D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1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24B32BC" w:rsidR="008D0CEB" w:rsidRPr="003B6DF4" w:rsidRDefault="007A76D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60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24F7851" w:rsidR="00AF47F7" w:rsidRPr="003B6DF4" w:rsidRDefault="007A76DB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7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54CE5D67" w:rsidR="006E3A65" w:rsidRPr="003B6DF4" w:rsidRDefault="006B77E0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Define essentials of the R language.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124B903F" w:rsidR="006E3A65" w:rsidRPr="003B6DF4" w:rsidRDefault="006B77E0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6B77E0">
              <w:rPr>
                <w:rFonts w:cstheme="minorHAnsi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AF5CCF9" w14:textId="77777777" w:rsidR="006B77E0" w:rsidRPr="00DB17ED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62C539B5" w14:textId="77777777" w:rsidR="006B77E0" w:rsidRPr="00BC2541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BC2541">
              <w:rPr>
                <w:rFonts w:cstheme="minorHAnsi"/>
              </w:rPr>
              <w:t>Casting</w:t>
            </w:r>
          </w:p>
          <w:p w14:paraId="4343B902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06DCF145" w14:textId="181D5CEB" w:rsidR="006E3A65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8CC1D0A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6520985D" w14:textId="4982F2A8" w:rsidR="006E3A65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Discussions</w:t>
            </w:r>
          </w:p>
        </w:tc>
      </w:tr>
      <w:tr w:rsidR="006B77E0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B77E0" w:rsidRPr="003B6DF4" w:rsidRDefault="006B77E0" w:rsidP="006B77E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1DE93881" w:rsidR="006B77E0" w:rsidRPr="006B77E0" w:rsidRDefault="006B77E0" w:rsidP="006B77E0">
            <w:pPr>
              <w:spacing w:after="0"/>
              <w:jc w:val="lowKashida"/>
              <w:rPr>
                <w:rFonts w:cstheme="minorHAnsi"/>
              </w:rPr>
            </w:pPr>
            <w:r>
              <w:rPr>
                <w:rFonts w:cstheme="minorHAnsi"/>
              </w:rPr>
              <w:t>Identify the e</w:t>
            </w:r>
            <w:r w:rsidRPr="00DE49DD">
              <w:rPr>
                <w:rFonts w:cstheme="minorHAnsi"/>
              </w:rPr>
              <w:t>xploratory data analysis</w:t>
            </w:r>
            <w:r>
              <w:rPr>
                <w:rFonts w:cstheme="minorHAnsi"/>
              </w:rPr>
              <w:t>.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531EDA13" w:rsidR="006B77E0" w:rsidRPr="006B77E0" w:rsidRDefault="006B77E0" w:rsidP="006B77E0">
            <w:pPr>
              <w:spacing w:after="0"/>
              <w:jc w:val="lowKashida"/>
              <w:rPr>
                <w:rFonts w:cstheme="minorHAnsi"/>
              </w:rPr>
            </w:pPr>
            <w:r w:rsidRPr="006B77E0">
              <w:rPr>
                <w:rFonts w:cstheme="minorHAnsi"/>
              </w:rPr>
              <w:t>K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6D55502F" w14:textId="77777777" w:rsidR="006B77E0" w:rsidRPr="00DB17ED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7CF2053F" w14:textId="77777777" w:rsidR="006B77E0" w:rsidRPr="00BC2541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BC2541">
              <w:rPr>
                <w:rFonts w:cstheme="minorHAnsi"/>
              </w:rPr>
              <w:t>Casting</w:t>
            </w:r>
          </w:p>
          <w:p w14:paraId="6BC02A8F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53B134A8" w14:textId="462DA6B6" w:rsidR="006B77E0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60616A35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Written exam (Essay)</w:t>
            </w:r>
          </w:p>
          <w:p w14:paraId="503E0685" w14:textId="14346825" w:rsidR="006B77E0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Discussions</w:t>
            </w: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B77E0" w:rsidRPr="003B6DF4" w14:paraId="7E4151D5" w14:textId="77777777" w:rsidTr="00283A0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B77E0" w:rsidRPr="003B6DF4" w:rsidRDefault="006B77E0" w:rsidP="006B77E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E02761D" w:rsidR="006B77E0" w:rsidRPr="003B6DF4" w:rsidRDefault="006B77E0" w:rsidP="006B77E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Apply the R programming language to analyze data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4E291C69" w:rsidR="006B77E0" w:rsidRPr="003B6DF4" w:rsidRDefault="006B77E0" w:rsidP="006B77E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D0261D3" w14:textId="77777777" w:rsidR="006B77E0" w:rsidRPr="00DB17ED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Problem-based learning</w:t>
            </w:r>
          </w:p>
          <w:p w14:paraId="5F6FCA2C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2E77CBBF" w14:textId="5EABD0D3" w:rsidR="006B77E0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00771C80" w14:textId="77777777" w:rsidR="006B77E0" w:rsidRPr="00DB17ED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Discussions</w:t>
            </w:r>
          </w:p>
          <w:p w14:paraId="748D18EA" w14:textId="77777777" w:rsidR="006B77E0" w:rsidRPr="00DB17ED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Presentation</w:t>
            </w:r>
          </w:p>
          <w:p w14:paraId="6401AE9C" w14:textId="77777777" w:rsid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Reports</w:t>
            </w:r>
          </w:p>
          <w:p w14:paraId="44D0184E" w14:textId="2F9487BD" w:rsidR="006B77E0" w:rsidRPr="006B77E0" w:rsidRDefault="006B77E0" w:rsidP="006B77E0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Projects</w:t>
            </w: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B77E0" w:rsidRPr="003B6DF4" w14:paraId="631410A3" w14:textId="77777777" w:rsidTr="00A500F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B77E0" w:rsidRPr="003B6DF4" w:rsidRDefault="006B77E0" w:rsidP="006B77E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lastRenderedPageBreak/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42B0419C" w:rsidR="006B77E0" w:rsidRPr="003B6DF4" w:rsidRDefault="006B77E0" w:rsidP="006B77E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7703E">
              <w:rPr>
                <w:rFonts w:cstheme="minorHAnsi"/>
              </w:rPr>
              <w:t xml:space="preserve">Develop statistical </w:t>
            </w:r>
            <w:r>
              <w:rPr>
                <w:rFonts w:cstheme="minorHAnsi"/>
              </w:rPr>
              <w:t>programming</w:t>
            </w:r>
            <w:r w:rsidRPr="00F7703E">
              <w:rPr>
                <w:rFonts w:cstheme="minorHAnsi"/>
              </w:rPr>
              <w:t xml:space="preserve"> skills in real-world problem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7ED1C693" w:rsidR="006B77E0" w:rsidRPr="003B6DF4" w:rsidRDefault="006B77E0" w:rsidP="006B77E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0BBF6F4" w14:textId="77777777" w:rsidR="006B77E0" w:rsidRPr="00DB17ED" w:rsidRDefault="006B77E0" w:rsidP="006B77E0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lass/Group discussion</w:t>
            </w:r>
          </w:p>
          <w:p w14:paraId="55FDCABA" w14:textId="77777777" w:rsidR="006B77E0" w:rsidRDefault="006B77E0" w:rsidP="006B77E0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Collaborative learning</w:t>
            </w:r>
          </w:p>
          <w:p w14:paraId="64578434" w14:textId="0457247B" w:rsidR="006B77E0" w:rsidRPr="006B77E0" w:rsidRDefault="006B77E0" w:rsidP="006B77E0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6B77E0">
              <w:rPr>
                <w:rFonts w:cstheme="minorHAnsi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E1F2D2C" w14:textId="5AABF233" w:rsidR="006B77E0" w:rsidRDefault="006B77E0" w:rsidP="006B77E0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DB17ED">
              <w:rPr>
                <w:rFonts w:cstheme="minorHAnsi"/>
              </w:rPr>
              <w:t>Discussions</w:t>
            </w:r>
          </w:p>
          <w:p w14:paraId="0C779822" w14:textId="2D14A416" w:rsidR="006B77E0" w:rsidRPr="00317879" w:rsidRDefault="006B77E0" w:rsidP="0031787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317879">
              <w:rPr>
                <w:rFonts w:cstheme="minorHAnsi"/>
              </w:rPr>
              <w:t>Reports</w:t>
            </w: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317879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317879" w:rsidRPr="003B6DF4" w:rsidRDefault="00317879" w:rsidP="00317879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67A2DB56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Introduction to the R language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4C62C720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2</w:t>
            </w:r>
          </w:p>
        </w:tc>
      </w:tr>
      <w:tr w:rsidR="00317879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317879" w:rsidRPr="003B6DF4" w:rsidRDefault="00317879" w:rsidP="00317879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472C7A78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Essentials of the R language.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6F17300C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2</w:t>
            </w:r>
          </w:p>
        </w:tc>
      </w:tr>
      <w:tr w:rsidR="00317879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EEFAE5E" w:rsidR="00317879" w:rsidRPr="003B6DF4" w:rsidRDefault="00317879" w:rsidP="00317879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490906AF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Data input and data frame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456180D2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2</w:t>
            </w:r>
          </w:p>
        </w:tc>
      </w:tr>
      <w:tr w:rsidR="00317879" w:rsidRPr="003B6DF4" w14:paraId="39085FFF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A0A8B9D" w14:textId="59454595" w:rsidR="00317879" w:rsidRPr="003B6DF4" w:rsidRDefault="00317879" w:rsidP="00317879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219AD77C" w14:textId="3F739EE3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 xml:space="preserve">Graphics. 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C497488" w14:textId="0425A500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3</w:t>
            </w:r>
          </w:p>
        </w:tc>
      </w:tr>
      <w:tr w:rsidR="00317879" w:rsidRPr="003B6DF4" w14:paraId="4024D3D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1578445" w14:textId="661280BB" w:rsidR="00317879" w:rsidRPr="003B6DF4" w:rsidRDefault="00317879" w:rsidP="00317879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579FB3E" w14:textId="01A81D2E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Exploratory data analysis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A871DC" w14:textId="2DF6B962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3</w:t>
            </w:r>
          </w:p>
        </w:tc>
      </w:tr>
      <w:tr w:rsidR="00317879" w:rsidRPr="003B6DF4" w14:paraId="0E33CD07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FDF0364" w14:textId="57E1B811" w:rsidR="00317879" w:rsidRPr="003B6DF4" w:rsidRDefault="00317879" w:rsidP="00317879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6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099206F2" w14:textId="6940A80E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Frequency analysis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2212FCE" w14:textId="49FB1DB0" w:rsidR="00317879" w:rsidRPr="007A76DB" w:rsidRDefault="00317879" w:rsidP="00317879">
            <w:pPr>
              <w:spacing w:after="0"/>
              <w:jc w:val="lowKashida"/>
              <w:rPr>
                <w:rFonts w:cstheme="minorHAnsi"/>
              </w:rPr>
            </w:pPr>
            <w:r w:rsidRPr="007A76DB">
              <w:rPr>
                <w:rFonts w:cstheme="minorHAnsi"/>
              </w:rPr>
              <w:t>1</w:t>
            </w:r>
            <w:r w:rsidR="007A76DB" w:rsidRPr="007A76DB">
              <w:rPr>
                <w:rFonts w:cstheme="minorHAnsi"/>
              </w:rPr>
              <w:t>3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3D421E05" w:rsidR="00652624" w:rsidRPr="003B6DF4" w:rsidRDefault="007A76DB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552E3F" w:rsidRPr="003B6DF4" w14:paraId="76F00AF6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552E3F" w:rsidRPr="00067A97" w:rsidRDefault="00552E3F" w:rsidP="00552E3F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ED6BC80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Homework 1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20AA7636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1266DBDE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3.5</w:t>
            </w:r>
          </w:p>
        </w:tc>
      </w:tr>
      <w:tr w:rsidR="00552E3F" w:rsidRPr="003B6DF4" w14:paraId="74E15B81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552E3F" w:rsidRPr="00067A97" w:rsidRDefault="00552E3F" w:rsidP="00552E3F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13AF97B1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Quiz 1 (written test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09E89719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C5473C4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5</w:t>
            </w:r>
          </w:p>
        </w:tc>
      </w:tr>
      <w:tr w:rsidR="00552E3F" w:rsidRPr="003B6DF4" w14:paraId="4C3BDAD4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552E3F" w:rsidRPr="00067A97" w:rsidRDefault="00552E3F" w:rsidP="00552E3F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0E75C12F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Homework 2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2B2842BB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5E462E38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3.5</w:t>
            </w:r>
          </w:p>
        </w:tc>
      </w:tr>
      <w:tr w:rsidR="00552E3F" w:rsidRPr="003B6DF4" w14:paraId="10F62F8E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11F14650" w:rsidR="00552E3F" w:rsidRPr="00067A97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42FDBEFE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Midterm Exam (written test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3B847D71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4278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8-9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2D1FBF19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30</w:t>
            </w:r>
          </w:p>
        </w:tc>
      </w:tr>
      <w:tr w:rsidR="00552E3F" w:rsidRPr="003B6DF4" w14:paraId="12BDD8C1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7CB24DD6" w14:textId="60BDE601" w:rsidR="00552E3F" w:rsidRPr="00EC4660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EC4660"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787" w:type="dxa"/>
            <w:shd w:val="clear" w:color="auto" w:fill="auto"/>
          </w:tcPr>
          <w:p w14:paraId="5F6103C0" w14:textId="454D0331" w:rsidR="00552E3F" w:rsidRPr="00EC4660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Homework 3</w:t>
            </w:r>
          </w:p>
        </w:tc>
        <w:tc>
          <w:tcPr>
            <w:tcW w:w="1520" w:type="dxa"/>
            <w:shd w:val="clear" w:color="auto" w:fill="auto"/>
          </w:tcPr>
          <w:p w14:paraId="27D9C414" w14:textId="7238EFB4" w:rsidR="00552E3F" w:rsidRPr="00EC4660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2610" w:type="dxa"/>
            <w:shd w:val="clear" w:color="auto" w:fill="auto"/>
          </w:tcPr>
          <w:p w14:paraId="6843F93F" w14:textId="6FF0D319" w:rsidR="00552E3F" w:rsidRPr="00EC4660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3</w:t>
            </w:r>
          </w:p>
        </w:tc>
      </w:tr>
      <w:tr w:rsidR="00552E3F" w:rsidRPr="003B6DF4" w14:paraId="71C7BC1A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58728B74" w14:textId="3E972B32" w:rsidR="00552E3F" w:rsidRPr="00067A97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3D5CB5A9" w14:textId="07E5818C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Quiz 2 (written test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28B1EA0A" w14:textId="56856BD7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C6C4CB6" w14:textId="6E0A2EC4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5</w:t>
            </w:r>
          </w:p>
        </w:tc>
      </w:tr>
      <w:tr w:rsidR="00552E3F" w:rsidRPr="003B6DF4" w14:paraId="58A0A1A4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69C5945C" w14:textId="658AFE0B" w:rsidR="00552E3F" w:rsidRPr="00067A97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7.</w:t>
            </w:r>
          </w:p>
        </w:tc>
        <w:tc>
          <w:tcPr>
            <w:tcW w:w="4787" w:type="dxa"/>
            <w:shd w:val="clear" w:color="auto" w:fill="auto"/>
          </w:tcPr>
          <w:p w14:paraId="5BD96ADB" w14:textId="17B106A6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Practical exam</w:t>
            </w:r>
          </w:p>
        </w:tc>
        <w:tc>
          <w:tcPr>
            <w:tcW w:w="1520" w:type="dxa"/>
            <w:shd w:val="clear" w:color="auto" w:fill="auto"/>
          </w:tcPr>
          <w:p w14:paraId="3EE540CE" w14:textId="7D58C214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610" w:type="dxa"/>
            <w:shd w:val="clear" w:color="auto" w:fill="auto"/>
          </w:tcPr>
          <w:p w14:paraId="7BF3F23A" w14:textId="511A66CF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20</w:t>
            </w:r>
          </w:p>
        </w:tc>
      </w:tr>
      <w:tr w:rsidR="00552E3F" w:rsidRPr="003B6DF4" w14:paraId="0127F5C5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EEB7F2A" w14:textId="3DE11DCA" w:rsidR="00552E3F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8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B7A39EF" w14:textId="7CE7029D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Final exam (written test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2B0D7133" w14:textId="455C450F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16-17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DBC702B" w14:textId="7FD22C62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20</w:t>
            </w:r>
          </w:p>
        </w:tc>
      </w:tr>
      <w:tr w:rsidR="00552E3F" w:rsidRPr="003B6DF4" w14:paraId="0A6CFA3D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6FEBD1FA" w14:textId="55B75247" w:rsidR="00552E3F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9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4E36A2B" w14:textId="3CFDA6EF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42783">
              <w:rPr>
                <w:rFonts w:cstheme="minorHAnsi"/>
              </w:rPr>
              <w:t>Project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636CC152" w14:textId="69F9F810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42783">
              <w:rPr>
                <w:rFonts w:cstheme="minorHAnsi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E414E7D" w14:textId="35AE6477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5</w:t>
            </w:r>
          </w:p>
        </w:tc>
      </w:tr>
      <w:tr w:rsidR="00552E3F" w:rsidRPr="003B6DF4" w14:paraId="3659048B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1C8AE0F" w14:textId="14BB1178" w:rsidR="00552E3F" w:rsidRDefault="00552E3F" w:rsidP="00552E3F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10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5ACA3C41" w14:textId="7E50FD39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42783">
              <w:rPr>
                <w:rFonts w:cstheme="minorHAnsi"/>
              </w:rPr>
              <w:t>Report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B767C68" w14:textId="040F654D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42783">
              <w:rPr>
                <w:rFonts w:cstheme="minorHAnsi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B8F5FC0" w14:textId="5DADFC89" w:rsidR="00552E3F" w:rsidRPr="00067A97" w:rsidRDefault="00552E3F" w:rsidP="00552E3F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</w:rPr>
              <w:t>5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17879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4ED2E718" w:rsidR="00317879" w:rsidRPr="003B6DF4" w:rsidRDefault="00317879" w:rsidP="0031787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 xml:space="preserve">Elinor Jones, Simon Harden and Michael J. Crawley (2023). The R </w:t>
            </w:r>
            <w:proofErr w:type="gramStart"/>
            <w:r>
              <w:rPr>
                <w:rFonts w:cstheme="minorHAnsi"/>
              </w:rPr>
              <w:t>book</w:t>
            </w:r>
            <w:proofErr w:type="gramEnd"/>
            <w:r>
              <w:rPr>
                <w:rFonts w:cstheme="minorHAnsi"/>
              </w:rPr>
              <w:t>. 3</w:t>
            </w:r>
            <w:r w:rsidRPr="00042783">
              <w:rPr>
                <w:rFonts w:cstheme="minorHAnsi"/>
                <w:vertAlign w:val="superscript"/>
              </w:rPr>
              <w:t>rd</w:t>
            </w:r>
            <w:r>
              <w:rPr>
                <w:rFonts w:cstheme="minorHAnsi"/>
              </w:rPr>
              <w:t xml:space="preserve"> edition, Willey.</w:t>
            </w:r>
          </w:p>
        </w:tc>
      </w:tr>
      <w:tr w:rsidR="00317879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0BF859AA" w:rsidR="00317879" w:rsidRPr="003B6DF4" w:rsidRDefault="00317879" w:rsidP="0031787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Ryan Kennedy and Philip D. Wagoner (2021). Introduction to R for social scientists: A tidy programming approach. Chapman Hall.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317879" w:rsidRPr="003B6DF4" w14:paraId="2CC0C5BC" w14:textId="77777777" w:rsidTr="00CF134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57C313F1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Classrooms, laboratories</w:t>
            </w:r>
          </w:p>
        </w:tc>
      </w:tr>
      <w:tr w:rsidR="00317879" w:rsidRPr="003B6DF4" w14:paraId="0D6CBC31" w14:textId="77777777" w:rsidTr="00CF134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1E0F038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>Projector, smart board, software</w:t>
            </w:r>
          </w:p>
        </w:tc>
      </w:tr>
      <w:tr w:rsidR="00317879" w:rsidRPr="003B6DF4" w14:paraId="0F235CE3" w14:textId="77777777" w:rsidTr="00CF134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317879" w:rsidRPr="00237363" w:rsidRDefault="00317879" w:rsidP="00317879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317879" w:rsidRPr="003B6DF4" w:rsidRDefault="00317879" w:rsidP="00317879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5D6C9538" w:rsidR="00317879" w:rsidRPr="003B6DF4" w:rsidRDefault="00317879" w:rsidP="003178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B30E3">
              <w:rPr>
                <w:rFonts w:ascii="DIN NEXT™ ARABIC LIGHT" w:hAnsi="DIN NEXT™ ARABIC LIGHT" w:cs="DIN NEXT™ ARABIC LIGHT"/>
              </w:rPr>
              <w:t>Printer, Photocopie</w:t>
            </w:r>
            <w:r>
              <w:rPr>
                <w:rFonts w:ascii="DIN NEXT™ ARABIC LIGHT" w:hAnsi="DIN NEXT™ ARABIC LIGHT" w:cs="DIN NEXT™ ARABIC LIGHT"/>
              </w:rPr>
              <w:t>r, Papers A4</w:t>
            </w:r>
            <w:r w:rsidRPr="000B30E3">
              <w:rPr>
                <w:rFonts w:ascii="DIN NEXT™ ARABIC LIGHT" w:hAnsi="DIN NEXT™ ARABIC LIGHT" w:cs="DIN NEXT™ ARABIC LIGHT"/>
              </w:rPr>
              <w:t>, whiteboa</w:t>
            </w:r>
            <w:r>
              <w:rPr>
                <w:rFonts w:ascii="DIN NEXT™ ARABIC LIGHT" w:hAnsi="DIN NEXT™ ARABIC LIGHT" w:cs="DIN NEXT™ ARABIC LIGHT"/>
              </w:rPr>
              <w:t xml:space="preserve">rd markers of different colors, </w:t>
            </w:r>
            <w:r w:rsidRPr="000B30E3">
              <w:rPr>
                <w:rFonts w:ascii="DIN NEXT™ ARABIC LIGHT" w:hAnsi="DIN NEXT™ ARABIC LIGHT" w:cs="DIN NEXT™ ARABIC LIGHT"/>
              </w:rPr>
              <w:t>a wiper for whiteboard</w:t>
            </w:r>
            <w:r>
              <w:rPr>
                <w:rFonts w:ascii="DIN NEXT™ ARABIC LIGHT" w:hAnsi="DIN NEXT™ ARABIC LIGHT" w:cs="DIN NEXT™ ARABIC LIGHT"/>
              </w:rPr>
              <w:t>.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317879" w:rsidRPr="003B6DF4" w14:paraId="0E232717" w14:textId="77777777" w:rsidTr="00317879">
        <w:trPr>
          <w:trHeight w:val="10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3B93B49E" w14:textId="250148AC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6F0B3A7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1CCEA80C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2F1C0C08" w14:textId="77777777" w:rsidTr="00067A97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009047CA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3A1ED039" w14:textId="3F118C7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B26EB41" w14:textId="1F47266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</w:tc>
      </w:tr>
      <w:tr w:rsidR="00317879" w:rsidRPr="003B6DF4" w14:paraId="33C379AC" w14:textId="77777777" w:rsidTr="00067A97">
        <w:trPr>
          <w:trHeight w:val="10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62066C91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B7FD277" w14:textId="0798D71F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61B9E643" w14:textId="0D817F5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5740896B" w14:textId="77777777" w:rsidTr="00317879">
        <w:trPr>
          <w:trHeight w:val="147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D9D9D9" w:themeFill="background1" w:themeFillShade="D9"/>
            <w:vAlign w:val="center"/>
          </w:tcPr>
          <w:p w14:paraId="69F8029C" w14:textId="77777777" w:rsidR="00317879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60F153E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252C513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0196B7CC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2D7E87A0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6A25E315" w14:textId="30343001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A85944A" w14:textId="5D22505B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6C30031F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0E15C994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4E2FCA5" w14:textId="0871A388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3032F07" w14:textId="0A9B3E2C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2BC2B3AD" w14:textId="77777777" w:rsidTr="00067A97">
        <w:trPr>
          <w:trHeight w:val="146"/>
          <w:tblCellSpacing w:w="7" w:type="dxa"/>
          <w:jc w:val="center"/>
        </w:trPr>
        <w:tc>
          <w:tcPr>
            <w:tcW w:w="3732" w:type="dxa"/>
            <w:vMerge/>
            <w:shd w:val="clear" w:color="auto" w:fill="D9D9D9" w:themeFill="background1" w:themeFillShade="D9"/>
            <w:vAlign w:val="center"/>
          </w:tcPr>
          <w:p w14:paraId="08F4A577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2C7C7A9B" w14:textId="00ACE672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eer reviewer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3E7864E0" w14:textId="0411495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/indirect</w:t>
            </w:r>
          </w:p>
        </w:tc>
      </w:tr>
      <w:tr w:rsidR="00317879" w:rsidRPr="003B6DF4" w14:paraId="1644584C" w14:textId="77777777" w:rsidTr="00317879">
        <w:trPr>
          <w:trHeight w:val="150"/>
          <w:tblCellSpacing w:w="7" w:type="dxa"/>
          <w:jc w:val="center"/>
        </w:trPr>
        <w:tc>
          <w:tcPr>
            <w:tcW w:w="3732" w:type="dxa"/>
            <w:vMerge w:val="restart"/>
            <w:shd w:val="clear" w:color="auto" w:fill="F2F2F2" w:themeFill="background1" w:themeFillShade="F2"/>
            <w:vAlign w:val="center"/>
          </w:tcPr>
          <w:p w14:paraId="61E4BBB7" w14:textId="7DE1C6C5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6E7F20D0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1E1AADA5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ndirect</w:t>
            </w:r>
          </w:p>
        </w:tc>
      </w:tr>
      <w:tr w:rsidR="00317879" w:rsidRPr="003B6DF4" w14:paraId="36071595" w14:textId="77777777" w:rsidTr="00067A97">
        <w:trPr>
          <w:trHeight w:val="150"/>
          <w:tblCellSpacing w:w="7" w:type="dxa"/>
          <w:jc w:val="center"/>
        </w:trPr>
        <w:tc>
          <w:tcPr>
            <w:tcW w:w="3732" w:type="dxa"/>
            <w:vMerge/>
            <w:shd w:val="clear" w:color="auto" w:fill="F2F2F2" w:themeFill="background1" w:themeFillShade="F2"/>
            <w:vAlign w:val="center"/>
          </w:tcPr>
          <w:p w14:paraId="4278284F" w14:textId="77777777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6AF3013" w14:textId="008463F1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59D4066B" w14:textId="71FAD596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317879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317879" w:rsidRPr="003B6DF4" w:rsidRDefault="00317879" w:rsidP="00317879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685F5BAF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2D4D34D9" w:rsidR="00317879" w:rsidRPr="003B6DF4" w:rsidRDefault="00317879" w:rsidP="00317879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3C73C6" w:rsidRPr="003B6DF4" w14:paraId="00B22C97" w14:textId="77777777" w:rsidTr="008B4E21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3C73C6" w:rsidRPr="003B6DF4" w:rsidRDefault="003C73C6" w:rsidP="003C73C6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05E142C8" w:rsidR="003C73C6" w:rsidRPr="003B6DF4" w:rsidRDefault="003C73C6" w:rsidP="003C73C6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3C73C6" w:rsidRPr="003B6DF4" w14:paraId="22822195" w14:textId="77777777" w:rsidTr="008B4E21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3C73C6" w:rsidRPr="003B6DF4" w:rsidRDefault="003C73C6" w:rsidP="003C73C6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2DCBA2B0" w:rsidR="003C73C6" w:rsidRPr="003B6DF4" w:rsidRDefault="003C73C6" w:rsidP="003C73C6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3C73C6" w:rsidRPr="003B6DF4" w14:paraId="25E0C5BD" w14:textId="77777777" w:rsidTr="008B4E21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3C73C6" w:rsidRPr="003B6DF4" w:rsidRDefault="003C73C6" w:rsidP="003C73C6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782CFDF8" w:rsidR="003C73C6" w:rsidRPr="003B6DF4" w:rsidRDefault="003C73C6" w:rsidP="003C73C6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5</w:t>
            </w:r>
            <w:r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DD456B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48710" w14:textId="77777777" w:rsidR="00330405" w:rsidRDefault="00330405" w:rsidP="00EE490F">
      <w:pPr>
        <w:spacing w:after="0" w:line="240" w:lineRule="auto"/>
      </w:pPr>
      <w:r>
        <w:separator/>
      </w:r>
    </w:p>
  </w:endnote>
  <w:endnote w:type="continuationSeparator" w:id="0">
    <w:p w14:paraId="63CFFB93" w14:textId="77777777" w:rsidR="00330405" w:rsidRDefault="0033040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00AE31D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012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2BF62" w14:textId="77777777" w:rsidR="00330405" w:rsidRDefault="00330405" w:rsidP="00EE490F">
      <w:pPr>
        <w:spacing w:after="0" w:line="240" w:lineRule="auto"/>
      </w:pPr>
      <w:r>
        <w:separator/>
      </w:r>
    </w:p>
  </w:footnote>
  <w:footnote w:type="continuationSeparator" w:id="0">
    <w:p w14:paraId="20F72394" w14:textId="77777777" w:rsidR="00330405" w:rsidRDefault="0033040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66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D1DA0"/>
    <w:multiLevelType w:val="hybridMultilevel"/>
    <w:tmpl w:val="67768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0AE5FD9"/>
    <w:multiLevelType w:val="hybridMultilevel"/>
    <w:tmpl w:val="88CA3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1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9"/>
  </w:num>
  <w:num w:numId="3">
    <w:abstractNumId w:val="35"/>
  </w:num>
  <w:num w:numId="4">
    <w:abstractNumId w:val="38"/>
  </w:num>
  <w:num w:numId="5">
    <w:abstractNumId w:val="20"/>
  </w:num>
  <w:num w:numId="6">
    <w:abstractNumId w:val="37"/>
  </w:num>
  <w:num w:numId="7">
    <w:abstractNumId w:val="19"/>
  </w:num>
  <w:num w:numId="8">
    <w:abstractNumId w:val="5"/>
  </w:num>
  <w:num w:numId="9">
    <w:abstractNumId w:val="14"/>
  </w:num>
  <w:num w:numId="10">
    <w:abstractNumId w:val="1"/>
  </w:num>
  <w:num w:numId="11">
    <w:abstractNumId w:val="11"/>
  </w:num>
  <w:num w:numId="12">
    <w:abstractNumId w:val="2"/>
  </w:num>
  <w:num w:numId="13">
    <w:abstractNumId w:val="6"/>
  </w:num>
  <w:num w:numId="14">
    <w:abstractNumId w:val="10"/>
  </w:num>
  <w:num w:numId="15">
    <w:abstractNumId w:val="28"/>
  </w:num>
  <w:num w:numId="16">
    <w:abstractNumId w:val="9"/>
  </w:num>
  <w:num w:numId="17">
    <w:abstractNumId w:val="18"/>
  </w:num>
  <w:num w:numId="18">
    <w:abstractNumId w:val="24"/>
  </w:num>
  <w:num w:numId="19">
    <w:abstractNumId w:val="33"/>
  </w:num>
  <w:num w:numId="20">
    <w:abstractNumId w:val="17"/>
  </w:num>
  <w:num w:numId="21">
    <w:abstractNumId w:val="26"/>
  </w:num>
  <w:num w:numId="22">
    <w:abstractNumId w:val="27"/>
  </w:num>
  <w:num w:numId="23">
    <w:abstractNumId w:val="36"/>
  </w:num>
  <w:num w:numId="24">
    <w:abstractNumId w:val="7"/>
  </w:num>
  <w:num w:numId="25">
    <w:abstractNumId w:val="22"/>
  </w:num>
  <w:num w:numId="26">
    <w:abstractNumId w:val="32"/>
  </w:num>
  <w:num w:numId="27">
    <w:abstractNumId w:val="15"/>
  </w:num>
  <w:num w:numId="28">
    <w:abstractNumId w:val="0"/>
  </w:num>
  <w:num w:numId="29">
    <w:abstractNumId w:val="4"/>
  </w:num>
  <w:num w:numId="30">
    <w:abstractNumId w:val="8"/>
  </w:num>
  <w:num w:numId="31">
    <w:abstractNumId w:val="31"/>
  </w:num>
  <w:num w:numId="32">
    <w:abstractNumId w:val="12"/>
  </w:num>
  <w:num w:numId="33">
    <w:abstractNumId w:val="23"/>
  </w:num>
  <w:num w:numId="34">
    <w:abstractNumId w:val="21"/>
  </w:num>
  <w:num w:numId="35">
    <w:abstractNumId w:val="16"/>
  </w:num>
  <w:num w:numId="36">
    <w:abstractNumId w:val="30"/>
  </w:num>
  <w:num w:numId="37">
    <w:abstractNumId w:val="25"/>
  </w:num>
  <w:num w:numId="38">
    <w:abstractNumId w:val="13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3BB5"/>
    <w:rsid w:val="000263E2"/>
    <w:rsid w:val="00042349"/>
    <w:rsid w:val="00043116"/>
    <w:rsid w:val="00044B18"/>
    <w:rsid w:val="000455C2"/>
    <w:rsid w:val="00060A9E"/>
    <w:rsid w:val="00061836"/>
    <w:rsid w:val="00061BCE"/>
    <w:rsid w:val="0006651A"/>
    <w:rsid w:val="00067A97"/>
    <w:rsid w:val="0007351D"/>
    <w:rsid w:val="00073DAC"/>
    <w:rsid w:val="00080A29"/>
    <w:rsid w:val="00085DEA"/>
    <w:rsid w:val="00086330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177B7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034B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17879"/>
    <w:rsid w:val="00325C39"/>
    <w:rsid w:val="00330405"/>
    <w:rsid w:val="003401C7"/>
    <w:rsid w:val="0035012B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3C6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D0C42"/>
    <w:rsid w:val="004E0B9F"/>
    <w:rsid w:val="004E1D49"/>
    <w:rsid w:val="004F50F1"/>
    <w:rsid w:val="0050082E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2E3F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6519A"/>
    <w:rsid w:val="00665436"/>
    <w:rsid w:val="0069056D"/>
    <w:rsid w:val="006928C1"/>
    <w:rsid w:val="00696A1F"/>
    <w:rsid w:val="006973C7"/>
    <w:rsid w:val="006B08C3"/>
    <w:rsid w:val="006B12D6"/>
    <w:rsid w:val="006B3CD5"/>
    <w:rsid w:val="006B77E0"/>
    <w:rsid w:val="006C0DCE"/>
    <w:rsid w:val="006C15BA"/>
    <w:rsid w:val="006C37D4"/>
    <w:rsid w:val="006D50F4"/>
    <w:rsid w:val="006E25F9"/>
    <w:rsid w:val="006E3A65"/>
    <w:rsid w:val="007065FD"/>
    <w:rsid w:val="007074DA"/>
    <w:rsid w:val="00707AB0"/>
    <w:rsid w:val="00711EE8"/>
    <w:rsid w:val="00714C83"/>
    <w:rsid w:val="0074560E"/>
    <w:rsid w:val="00751A0B"/>
    <w:rsid w:val="007658C7"/>
    <w:rsid w:val="00772B4C"/>
    <w:rsid w:val="0077391E"/>
    <w:rsid w:val="007740E3"/>
    <w:rsid w:val="00791E07"/>
    <w:rsid w:val="007A6EE0"/>
    <w:rsid w:val="007A76DB"/>
    <w:rsid w:val="007C4738"/>
    <w:rsid w:val="007E1F1C"/>
    <w:rsid w:val="008306EB"/>
    <w:rsid w:val="008311C0"/>
    <w:rsid w:val="00844E6A"/>
    <w:rsid w:val="00853439"/>
    <w:rsid w:val="00854C77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8E0FFC"/>
    <w:rsid w:val="009023F3"/>
    <w:rsid w:val="00905031"/>
    <w:rsid w:val="0090602B"/>
    <w:rsid w:val="00913302"/>
    <w:rsid w:val="00914214"/>
    <w:rsid w:val="009203B9"/>
    <w:rsid w:val="00924028"/>
    <w:rsid w:val="0092451B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09D8"/>
    <w:rsid w:val="009E26E5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1528"/>
    <w:rsid w:val="00D556A0"/>
    <w:rsid w:val="00D5768D"/>
    <w:rsid w:val="00D57904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DD456B"/>
    <w:rsid w:val="00E0297E"/>
    <w:rsid w:val="00E02D40"/>
    <w:rsid w:val="00E064B0"/>
    <w:rsid w:val="00E434B1"/>
    <w:rsid w:val="00E573B2"/>
    <w:rsid w:val="00E64CCE"/>
    <w:rsid w:val="00E72168"/>
    <w:rsid w:val="00E873A9"/>
    <w:rsid w:val="00E91116"/>
    <w:rsid w:val="00E96C61"/>
    <w:rsid w:val="00EA0588"/>
    <w:rsid w:val="00EA502F"/>
    <w:rsid w:val="00EC08C5"/>
    <w:rsid w:val="00EC4660"/>
    <w:rsid w:val="00ED020D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DBE9F9977B54D1AA90F6E8D70557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BBCA7-7DC8-43DA-9B3D-AC73A56519F4}"/>
      </w:docPartPr>
      <w:docPartBody>
        <w:p w:rsidR="00A33F7A" w:rsidRDefault="00E7075C" w:rsidP="00E7075C">
          <w:pPr>
            <w:pStyle w:val="EDBE9F9977B54D1AA90F6E8D705573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Segoe UI Semilight"/>
    <w:charset w:val="B2"/>
    <w:family w:val="swiss"/>
    <w:pitch w:val="variable"/>
    <w:sig w:usb0="00000000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7074"/>
    <w:rsid w:val="000C5905"/>
    <w:rsid w:val="0011483C"/>
    <w:rsid w:val="00117846"/>
    <w:rsid w:val="00192899"/>
    <w:rsid w:val="001C3A1A"/>
    <w:rsid w:val="00204280"/>
    <w:rsid w:val="00207130"/>
    <w:rsid w:val="00283175"/>
    <w:rsid w:val="00364250"/>
    <w:rsid w:val="00386688"/>
    <w:rsid w:val="003D50AA"/>
    <w:rsid w:val="00415C2F"/>
    <w:rsid w:val="00470F03"/>
    <w:rsid w:val="004D0C42"/>
    <w:rsid w:val="00542EBA"/>
    <w:rsid w:val="005E3072"/>
    <w:rsid w:val="006D62F7"/>
    <w:rsid w:val="007018F9"/>
    <w:rsid w:val="00751A0B"/>
    <w:rsid w:val="009F6626"/>
    <w:rsid w:val="00A04C52"/>
    <w:rsid w:val="00A07CBB"/>
    <w:rsid w:val="00A33F7A"/>
    <w:rsid w:val="00AB278C"/>
    <w:rsid w:val="00B90AB1"/>
    <w:rsid w:val="00D47B0F"/>
    <w:rsid w:val="00E15694"/>
    <w:rsid w:val="00E7075C"/>
    <w:rsid w:val="00ED14A8"/>
    <w:rsid w:val="00EF512C"/>
    <w:rsid w:val="00F2572E"/>
    <w:rsid w:val="00F5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75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EDBE9F9977B54D1AA90F6E8D705573FA">
    <w:name w:val="EDBE9F9977B54D1AA90F6E8D705573FA"/>
    <w:rsid w:val="00E7075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C84DC6-D16A-4C7D-98B5-A4A2304D2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06</Words>
  <Characters>459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7</cp:revision>
  <cp:lastPrinted>2024-05-19T15:43:00Z</cp:lastPrinted>
  <dcterms:created xsi:type="dcterms:W3CDTF">2024-05-14T08:51:00Z</dcterms:created>
  <dcterms:modified xsi:type="dcterms:W3CDTF">2024-05-24T11:13:00Z</dcterms:modified>
  <cp:contentStatus/>
</cp:coreProperties>
</file>